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85825</wp:posOffset>
                </wp:positionV>
                <wp:extent cx="5943600" cy="749617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496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:rsidR="004C7D9D" w:rsidRPr="00FC611B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CA5A3F" w:rsidRPr="00CA5A3F" w:rsidRDefault="00CA5A3F" w:rsidP="00CA5A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bookmarkStart w:id="0" w:name="_GoBack"/>
                            <w:r w:rsidRPr="00CA5A3F">
                              <w:rPr>
                                <w:rFonts w:asciiTheme="minorHAnsi" w:hAnsiTheme="minorHAnsi" w:cstheme="minorHAnsi"/>
                              </w:rPr>
                              <w:t xml:space="preserve">Thank you for contacting me about your upcoming move.  I hope that you will consider me a valuable asset to you relocation plan, as we work together to find you the perfect home in the right neighborhood. </w:t>
                            </w:r>
                          </w:p>
                          <w:p w:rsidR="00CA5A3F" w:rsidRPr="00CA5A3F" w:rsidRDefault="00CA5A3F" w:rsidP="00CA5A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CA5A3F" w:rsidRPr="00CA5A3F" w:rsidRDefault="00CA5A3F" w:rsidP="00CA5A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CA5A3F">
                              <w:rPr>
                                <w:rFonts w:asciiTheme="minorHAnsi" w:hAnsiTheme="minorHAnsi" w:cstheme="minorHAnsi"/>
                              </w:rPr>
                              <w:t xml:space="preserve">I am enclosing a variety of information on the [AREA NAME] area, as well as homes for sale matching the criteria you provided me.  The information should provide you with a better feel for the location you're considering as your new home. </w:t>
                            </w:r>
                          </w:p>
                          <w:p w:rsidR="00CA5A3F" w:rsidRPr="00CA5A3F" w:rsidRDefault="00CA5A3F" w:rsidP="00CA5A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CA5A3F" w:rsidRPr="00CA5A3F" w:rsidRDefault="00CA5A3F" w:rsidP="00CA5A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CA5A3F">
                              <w:rPr>
                                <w:rFonts w:asciiTheme="minorHAnsi" w:hAnsiTheme="minorHAnsi" w:cstheme="minorHAnsi"/>
                              </w:rPr>
                              <w:t xml:space="preserve">I assist people with long distance relocation every day, so please feel free to contact me at [PHONE] at any time.  I know that making a move like this is not just about finding the right house.  I am here to answer your questions, direct you to local services, and do some of the legwork for you. </w:t>
                            </w:r>
                          </w:p>
                          <w:p w:rsidR="00CA5A3F" w:rsidRPr="00CA5A3F" w:rsidRDefault="00CA5A3F" w:rsidP="00CA5A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1E3352" w:rsidRPr="00250165" w:rsidRDefault="00CA5A3F" w:rsidP="00CA5A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CA5A3F">
                              <w:rPr>
                                <w:rFonts w:asciiTheme="minorHAnsi" w:hAnsiTheme="minorHAnsi" w:cstheme="minorHAnsi"/>
                              </w:rPr>
                              <w:t>My goal is to help make your upcoming move as smooth and trouble free as possible.  Thank you again for contacting me.  I look forward to meeting you and your family when you visit the area, and hope the enclosed information is helpful.</w:t>
                            </w:r>
                            <w:bookmarkEnd w:id="0"/>
                            <w:r w:rsidR="00FC611B" w:rsidRPr="00250165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9.75pt;width:468pt;height:590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" stroked="f">
                <v:textbox>
                  <w:txbxContent>
                    <w:p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:rsidR="004C7D9D" w:rsidRPr="00FC611B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CA5A3F" w:rsidRPr="00CA5A3F" w:rsidRDefault="00CA5A3F" w:rsidP="00CA5A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bookmarkStart w:id="1" w:name="_GoBack"/>
                      <w:r w:rsidRPr="00CA5A3F">
                        <w:rPr>
                          <w:rFonts w:asciiTheme="minorHAnsi" w:hAnsiTheme="minorHAnsi" w:cstheme="minorHAnsi"/>
                        </w:rPr>
                        <w:t xml:space="preserve">Thank you for contacting me about your upcoming move.  I hope that you will consider me a valuable asset to you relocation plan, as we work together to find you the perfect home in the right neighborhood. </w:t>
                      </w:r>
                    </w:p>
                    <w:p w:rsidR="00CA5A3F" w:rsidRPr="00CA5A3F" w:rsidRDefault="00CA5A3F" w:rsidP="00CA5A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CA5A3F" w:rsidRPr="00CA5A3F" w:rsidRDefault="00CA5A3F" w:rsidP="00CA5A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CA5A3F">
                        <w:rPr>
                          <w:rFonts w:asciiTheme="minorHAnsi" w:hAnsiTheme="minorHAnsi" w:cstheme="minorHAnsi"/>
                        </w:rPr>
                        <w:t xml:space="preserve">I am enclosing a variety of information on the [AREA NAME] area, as well as homes for sale matching the criteria you provided me.  The information should provide you with a better feel for the location you're considering as your new home. </w:t>
                      </w:r>
                    </w:p>
                    <w:p w:rsidR="00CA5A3F" w:rsidRPr="00CA5A3F" w:rsidRDefault="00CA5A3F" w:rsidP="00CA5A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CA5A3F" w:rsidRPr="00CA5A3F" w:rsidRDefault="00CA5A3F" w:rsidP="00CA5A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CA5A3F">
                        <w:rPr>
                          <w:rFonts w:asciiTheme="minorHAnsi" w:hAnsiTheme="minorHAnsi" w:cstheme="minorHAnsi"/>
                        </w:rPr>
                        <w:t xml:space="preserve">I assist people with long distance relocation every day, so please feel free to contact me at [PHONE] at any time.  I know that making a move like this is not just about finding the right house.  I am here to answer your questions, direct you to local services, and do some of the legwork for you. </w:t>
                      </w:r>
                    </w:p>
                    <w:p w:rsidR="00CA5A3F" w:rsidRPr="00CA5A3F" w:rsidRDefault="00CA5A3F" w:rsidP="00CA5A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1E3352" w:rsidRPr="00250165" w:rsidRDefault="00CA5A3F" w:rsidP="00CA5A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CA5A3F">
                        <w:rPr>
                          <w:rFonts w:asciiTheme="minorHAnsi" w:hAnsiTheme="minorHAnsi" w:cstheme="minorHAnsi"/>
                        </w:rPr>
                        <w:t>My goal is to help make your upcoming move as smooth and trouble free as possible.  Thank you again for contacting me.  I look forward to meeting you and your family when you visit the area, and hope the enclosed information is helpful.</w:t>
                      </w:r>
                      <w:bookmarkEnd w:id="1"/>
                      <w:r w:rsidR="00FC611B" w:rsidRPr="00250165">
                        <w:rPr>
                          <w:rFonts w:asciiTheme="minorHAnsi" w:hAnsiTheme="minorHAnsi" w:cstheme="minorHAnsi"/>
                        </w:rPr>
                        <w:br/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2AB2" w:rsidRDefault="00172AB2" w:rsidP="00C45210">
      <w:pPr>
        <w:spacing w:after="0" w:line="240" w:lineRule="auto"/>
      </w:pPr>
      <w:r>
        <w:separator/>
      </w:r>
    </w:p>
  </w:endnote>
  <w:endnote w:type="continuationSeparator" w:id="0">
    <w:p w:rsidR="00172AB2" w:rsidRDefault="00172AB2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Pr="00C45210" w:rsidRDefault="00753396">
    <w:pPr>
      <w:pStyle w:val="Footer"/>
      <w:rPr>
        <w:sz w:val="20"/>
        <w:szCs w:val="20"/>
      </w:rPr>
    </w:pPr>
    <w:r w:rsidRPr="00C45210">
      <w:rPr>
        <w:sz w:val="20"/>
        <w:szCs w:val="20"/>
      </w:rPr>
      <w:t>P.O. Box 890472  |  Houston, TX  77259  |  O:  832-868-6091  |  F:  832-487-1715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2AB2" w:rsidRDefault="00172AB2" w:rsidP="00C45210">
      <w:pPr>
        <w:spacing w:after="0" w:line="240" w:lineRule="auto"/>
      </w:pPr>
      <w:r>
        <w:separator/>
      </w:r>
    </w:p>
  </w:footnote>
  <w:footnote w:type="continuationSeparator" w:id="0">
    <w:p w:rsidR="00172AB2" w:rsidRDefault="00172AB2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30480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sNaAECplJgsAAAA"/>
  </w:docVars>
  <w:rsids>
    <w:rsidRoot w:val="00C45210"/>
    <w:rsid w:val="00007044"/>
    <w:rsid w:val="000143F4"/>
    <w:rsid w:val="000A175A"/>
    <w:rsid w:val="001442FC"/>
    <w:rsid w:val="0015622A"/>
    <w:rsid w:val="00172AB2"/>
    <w:rsid w:val="001B46BA"/>
    <w:rsid w:val="001D2601"/>
    <w:rsid w:val="001E006A"/>
    <w:rsid w:val="001E3352"/>
    <w:rsid w:val="00250165"/>
    <w:rsid w:val="00250F04"/>
    <w:rsid w:val="002C5183"/>
    <w:rsid w:val="003C3A62"/>
    <w:rsid w:val="00453B32"/>
    <w:rsid w:val="004C7D9D"/>
    <w:rsid w:val="004E468F"/>
    <w:rsid w:val="0051726E"/>
    <w:rsid w:val="00584B59"/>
    <w:rsid w:val="00611788"/>
    <w:rsid w:val="00670015"/>
    <w:rsid w:val="006734EB"/>
    <w:rsid w:val="00682745"/>
    <w:rsid w:val="00702F06"/>
    <w:rsid w:val="00753396"/>
    <w:rsid w:val="007B5363"/>
    <w:rsid w:val="007C47E0"/>
    <w:rsid w:val="00833975"/>
    <w:rsid w:val="0084191F"/>
    <w:rsid w:val="00861057"/>
    <w:rsid w:val="00885749"/>
    <w:rsid w:val="008A2611"/>
    <w:rsid w:val="00902B72"/>
    <w:rsid w:val="009861B2"/>
    <w:rsid w:val="009D7E74"/>
    <w:rsid w:val="00A536D9"/>
    <w:rsid w:val="00A574CE"/>
    <w:rsid w:val="00A6506C"/>
    <w:rsid w:val="00AA69A3"/>
    <w:rsid w:val="00AC5B40"/>
    <w:rsid w:val="00AD0682"/>
    <w:rsid w:val="00AD47E8"/>
    <w:rsid w:val="00B22414"/>
    <w:rsid w:val="00B42E00"/>
    <w:rsid w:val="00C1430A"/>
    <w:rsid w:val="00C45210"/>
    <w:rsid w:val="00C7219D"/>
    <w:rsid w:val="00CA5A3F"/>
    <w:rsid w:val="00CA77A9"/>
    <w:rsid w:val="00CE347E"/>
    <w:rsid w:val="00CF34D8"/>
    <w:rsid w:val="00E053BB"/>
    <w:rsid w:val="00E42718"/>
    <w:rsid w:val="00E92566"/>
    <w:rsid w:val="00E92DC4"/>
    <w:rsid w:val="00EC7921"/>
    <w:rsid w:val="00ED31EC"/>
    <w:rsid w:val="00F37345"/>
    <w:rsid w:val="00F6598B"/>
    <w:rsid w:val="00FB4503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B7ACCD2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7-02-19T13:23:00Z</dcterms:created>
  <dcterms:modified xsi:type="dcterms:W3CDTF">2017-02-19T13:23:00Z</dcterms:modified>
</cp:coreProperties>
</file>